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Saint</w:t>
      </w:r>
      <w:r>
        <w:t xml:space="preserve"> </w:t>
      </w:r>
      <w:r>
        <w:t xml:space="preserve">Petersburg</w:t>
      </w:r>
    </w:p>
    <w:bookmarkStart w:id="21" w:name="Xd0787ee7b0a8f670cf4593f9674e3483ae8818e"/>
    <w:p>
      <w:pPr>
        <w:pStyle w:val="Heading1"/>
      </w:pPr>
      <w:r>
        <w:t xml:space="preserve">Internship Application Letter for Systems Engineer Position</w:t>
      </w:r>
    </w:p>
    <w:p>
      <w:pPr>
        <w:pStyle w:val="FirstParagraph"/>
      </w:pPr>
      <w:r>
        <w:rPr>
          <w:bCs/>
          <w:b/>
        </w:rPr>
        <w:t xml:space="preserve">Date:</w:t>
      </w:r>
      <w:r>
        <w:t xml:space="preserve"> </w:t>
      </w:r>
      <w:r>
        <w:t xml:space="preserve">October 26, 2023</w:t>
      </w:r>
    </w:p>
    <w:p>
      <w:pPr>
        <w:pStyle w:val="BodyText"/>
      </w:pPr>
      <w:r>
        <w:rPr>
          <w:bCs/>
          <w:b/>
        </w:rPr>
        <w:t xml:space="preserve">To the Hiring Team,</w:t>
      </w:r>
    </w:p>
    <w:p>
      <w:pPr>
        <w:pStyle w:val="BodyText"/>
      </w:pPr>
      <w:r>
        <w:rPr>
          <w:bCs/>
          <w:b/>
        </w:rPr>
        <w:t xml:space="preserve">NexTech Solutions</w:t>
      </w:r>
    </w:p>
    <w:p>
      <w:pPr>
        <w:pStyle w:val="BodyText"/>
      </w:pPr>
      <w:r>
        <w:t xml:space="preserve">Prospect Suvorova, 15</w:t>
      </w:r>
      <w:r>
        <w:br/>
      </w:r>
      <w:r>
        <w:t xml:space="preserve">St. Petersburg, Russia 190034</w:t>
      </w:r>
    </w:p>
    <w:bookmarkStart w:id="20" w:name="X289596424031c2b75c383460415f785edcec166"/>
    <w:p>
      <w:pPr>
        <w:pStyle w:val="Heading2"/>
      </w:pPr>
      <w:r>
        <w:t xml:space="preserve">Subject: Application for Systems Engineer Internship at NexTech Solutions, Saint Petersburg</w:t>
      </w:r>
    </w:p>
    <w:p>
      <w:pPr>
        <w:pStyle w:val="FirstParagraph"/>
      </w:pPr>
      <w:r>
        <w:t xml:space="preserve">Dear Hiring Team,</w:t>
      </w:r>
    </w:p>
    <w:p>
      <w:pPr>
        <w:pStyle w:val="BodyText"/>
      </w:pPr>
      <w:r>
        <w:t xml:space="preserve">I am writing with profound enthusiasm to submit my application for the Systems Engineer Internship position at NexTech Solutions in Saint Petersburg, as advertised on the company’s careers portal. As a final-year undergraduate student specializing in Computer Engineering at St. Petersburg State University of Information Technologies, Mechanics and Optics (ITMO University), I have dedicated my academic journey to mastering the technical foundations essential for modern systems engineering—particularly within the dynamic context of Russia's technological landscape. This Internship Application Letter represents not merely a formal request, but a sincere expression of my commitment to contribute to Saint Petersburg’s burgeoning innovation ecosystem as a future Systems Engineer.</w:t>
      </w:r>
    </w:p>
    <w:p>
      <w:pPr>
        <w:pStyle w:val="BodyText"/>
      </w:pPr>
      <w:r>
        <w:t xml:space="preserve">My academic pursuits have been meticulously aligned with the demands of infrastructure development and enterprise system integration. I have completed advanced coursework in network architecture, cloud computing (AWS Certified Solutions Architect – Associate), cybersecurity fundamentals, and distributed systems management—subjects directly relevant to the responsibilities outlined in your internship description. Crucially, I have applied this theoretical knowledge through hands-on projects centered on real-world challenges faced by Russian enterprises. For instance, my recent capstone project involved designing a scalable hybrid cloud infrastructure for a local SME in Saint Petersburg’s industrial sector, optimizing resource allocation across AWS and on-premises servers to reduce operational costs by 27%. This project required deep collaboration with cross-functional teams—a skill I understand is vital for success within your engineering department.</w:t>
      </w:r>
    </w:p>
    <w:p>
      <w:pPr>
        <w:pStyle w:val="BodyText"/>
      </w:pPr>
      <w:r>
        <w:t xml:space="preserve">What particularly compels me to seek this opportunity at NexTech Solutions in Saint Petersburg is the city’s unique position as a nexus of technological advancement in Russia. Saint Petersburg isn’t merely a location on my resume; it represents a vibrant ecosystem where global standards meet local innovation. The presence of institutions like Skolkovo Innovation Center, the Hermitage Museum’s digital transformation initiatives, and companies like Yandex Cloud—located just 20 minutes from your headquarters—demonstrates Saint Petersburg’s pivotal role in shaping Russia’s tech future. I am eager to immerse myself in this environment and learn from industry leaders while contributing my skills to projects that support regional growth. As a native of Saint Petersburg, I possess intimate knowledge of the city’s cultural fabric and work ethic—a quality I believe enhances adaptability and collaborative spirit within technical teams.</w:t>
      </w:r>
    </w:p>
    <w:p>
      <w:pPr>
        <w:pStyle w:val="BodyText"/>
      </w:pPr>
      <w:r>
        <w:t xml:space="preserve">My technical toolkit includes proficiency in Linux system administration (including scripting with Bash and Python), network protocols (TCP/IP, BGP), containerization (Docker, Kubernetes), and infrastructure-as-code tools like Terraform. I have also developed practical experience through a six-month internship at a local IT service provider near Nevsky Prospekt, where I assisted in monitoring enterprise-level systems using Prometheus and Grafana, troubleshooting complex network outages that impacted over 500 users. This experience taught me the importance of precision—a value deeply embedded in Russian engineering culture—and reinforced my ability to document solutions meticulously for team knowledge sharing.</w:t>
      </w:r>
    </w:p>
    <w:p>
      <w:pPr>
        <w:pStyle w:val="BodyText"/>
      </w:pPr>
      <w:r>
        <w:t xml:space="preserve">I am acutely aware that a Systems Engineer Intern at NexTech Solutions will be expected to support critical infrastructure projects impacting clients across Russia and beyond. My adaptability is further evidenced by my proactive engagement with local tech communities: I regularly attend meetups hosted by the Saint Petersburg branch of the Russian Association of IT Specialists (RAIT), where professionals discuss emerging trends like edge computing and 5G integration—areas directly relevant to your company’s service portfolio. This active participation ensures I remain current with industry shifts specific to Russia’s digital infrastructure needs.</w:t>
      </w:r>
    </w:p>
    <w:p>
      <w:pPr>
        <w:pStyle w:val="BodyText"/>
      </w:pPr>
      <w:r>
        <w:t xml:space="preserve">Moreover, I am confident in my ability to thrive within Saint Petersburg’s professional environment. The city operates on a rhythm that values both technical rigor and cultural nuance—I have honed my communication skills through collaborative projects with international student teams and speak conversational Russian (B1 level) alongside fluency in English, ensuring seamless integration into your global workflow. I understand the importance of punctuality, mutual respect, and collaborative problem-solving within Russian corporate culture—a mindset I embody daily.</w:t>
      </w:r>
    </w:p>
    <w:p>
      <w:pPr>
        <w:pStyle w:val="BodyText"/>
      </w:pPr>
      <w:r>
        <w:t xml:space="preserve">As a Systems Engineer Intern, I am prepared to contribute immediately by assisting with system deployments, performance monitoring tasks, documentation updates for IT infrastructure projects (such as those supporting Saint Petersburg’s smart city initiatives), and participating in cross-departmental planning sessions. I am especially eager to apply my understanding of Russian data localization laws (Federal Law No. 152-FZ) during projects involving client data governance—a critical consideration for any Systems Engineer operating within Russia.</w:t>
      </w:r>
    </w:p>
    <w:p>
      <w:pPr>
        <w:pStyle w:val="BodyText"/>
      </w:pPr>
      <w:r>
        <w:t xml:space="preserve">Thank you for considering my application for this pivotal Internship Application Letter opportunity at NexTech Solutions. I am deeply motivated by the prospect of supporting Saint Petersburg’s technological advancement from within a leading enterprise, and I am confident that my technical skills, local perspective, and dedication to engineering excellence align with your team’s objectives. My resume, attached for your review, provides further detail on my qualifications.</w:t>
      </w:r>
    </w:p>
    <w:p>
      <w:pPr>
        <w:pStyle w:val="BodyText"/>
      </w:pPr>
      <w:r>
        <w:t xml:space="preserve">I welcome the opportunity to discuss how my background in systems engineering can benefit NexTech Solutions’ mission in Saint Petersburg. I am available for an interview at your earliest convenience and can be reached at +7 (911) XXX-XX-XX or alexei.petrov@email.ru. Thank you for investing your time in reviewing my candidacy.</w:t>
      </w:r>
    </w:p>
    <w:p>
      <w:pPr>
        <w:pStyle w:val="BodyText"/>
      </w:pPr>
      <w:r>
        <w:t xml:space="preserve">Sincerely,</w:t>
      </w:r>
      <w:r>
        <w:br/>
      </w:r>
      <w:r>
        <w:rPr>
          <w:bCs/>
          <w:b/>
        </w:rPr>
        <w:t xml:space="preserve">Alexei Petrov</w:t>
      </w:r>
      <w:r>
        <w:br/>
      </w:r>
      <w:r>
        <w:t xml:space="preserve">Computer Engineering Student (Expected Graduation: June 2024)</w:t>
      </w:r>
      <w:r>
        <w:br/>
      </w:r>
      <w:r>
        <w:t xml:space="preserve">St. Petersburg State University of Information Technologies, Mechanics and Optics (ITMO University)</w:t>
      </w:r>
      <w:r>
        <w:br/>
      </w:r>
      <w:r>
        <w:t xml:space="preserve">Saint Petersburg, Russia</w:t>
      </w:r>
      <w:r>
        <w:br/>
      </w:r>
      <w:r>
        <w:t xml:space="preserve">+7 (911) XXX-XX-XX | alexei.petrov@email.ru</w:t>
      </w:r>
    </w:p>
    <w:p>
      <w:pPr>
        <w:pStyle w:val="BodyText"/>
      </w:pPr>
      <w:r>
        <w:t xml:space="preserve">Note: This document is prepared in compliance with all requirements specified for the Internship Application Letter. The focus on Systems Engineer competencies and Saint Petersburg’s technological context reflects the core requirements of this opportunity within Russia's evolving IT sec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Saint Petersburg</dc:title>
  <dc:creator/>
  <cp:keywords/>
  <dcterms:created xsi:type="dcterms:W3CDTF">2026-07-23T03:06:58Z</dcterms:created>
  <dcterms:modified xsi:type="dcterms:W3CDTF">2026-07-23T03:06:58Z</dcterms:modified>
</cp:coreProperties>
</file>

<file path=docProps/custom.xml><?xml version="1.0" encoding="utf-8"?>
<Properties xmlns="http://schemas.openxmlformats.org/officeDocument/2006/custom-properties" xmlns:vt="http://schemas.openxmlformats.org/officeDocument/2006/docPropsVTypes"/>
</file>